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r painéis: Com o que você precisa de ajuda?</w:t>
      </w:r>
    </w:p>
    <w:bookmarkStart w:id="62" w:name="mc-main-content"/>
    <w:bookmarkStart w:id="61" w:name="Xed4c0d369ad05ea7712aeb5f7d29bfa3679368c"/>
    <w:p>
      <w:pPr>
        <w:pStyle w:val="Heading1"/>
      </w:pPr>
      <w:r>
        <w:t xml:space="preserve">Gerenciar painéis: Com o que você precisa de ajuda?</w:t>
      </w:r>
    </w:p>
    <w:p>
      <w:pPr>
        <w:pStyle w:val="FirstParagraph"/>
      </w:pPr>
      <w:r>
        <w:t xml:space="preserve">A página Gerenciar painéis de controle é o ponto de partida para todas as tarefas do painel. Você pode visualizar, editar e excluir painéis de controle existente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b39120d09a020e42c99aceb43a22b40c578ff99">
        <w:r>
          <w:rPr>
            <w:rStyle w:val="Hyperlink"/>
          </w:rPr>
          <w:t xml:space="preserve">Preciso de ajuda para criar e manter painéis de controle (Admin)</w:t>
        </w:r>
      </w:hyperlink>
    </w:p>
    <w:p>
      <w:pPr>
        <w:pStyle w:val="Compact"/>
        <w:numPr>
          <w:ilvl w:val="0"/>
          <w:numId w:val="1001"/>
        </w:numPr>
      </w:pPr>
      <w:hyperlink w:anchor="X6cc70dbd3554cc104c9819365102c9d47b1fcd3">
        <w:r>
          <w:rPr>
            <w:rStyle w:val="Hyperlink"/>
          </w:rPr>
          <w:t xml:space="preserve">Preciso de ajuda para personalizar meu painel de controle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3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p>
      <w:pPr>
        <w:pStyle w:val="FirstParagraph"/>
      </w:pPr>
      <w:r>
        <w:t xml:space="preserve">Gerenciar painel de controle</w:t>
      </w:r>
      <w:r>
        <w:t xml:space="preserve"> </w:t>
      </w:r>
    </w:p>
    <w:p>
      <w:pPr>
        <w:pStyle w:val="BodyText"/>
      </w:pPr>
      <w:r>
        <w:t xml:space="preserve">Os painéis de controle existentes são exibidos na págin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Gerenciar painéis de controle</w:t>
        </w:r>
      </w:hyperlink>
      <w:r>
        <w:t xml:space="preserve">. Em</w:t>
      </w:r>
      <w:r>
        <w:t xml:space="preserve"> </w:t>
      </w:r>
      <w:r>
        <w:t xml:space="preserve">Exibir</w:t>
      </w:r>
      <w:r>
        <w:t xml:space="preserve">, você pode escolher as colunas a serem exibidas nesta página.</w:t>
      </w:r>
    </w:p>
    <w:p>
      <w:pPr>
        <w:pStyle w:val="BodyText"/>
      </w:pPr>
      <w:r>
        <w:t xml:space="preserve">Você pode adicionar um novo painel de controle</w:t>
      </w:r>
      <w:r>
        <w:t xml:space="preserve"> </w:t>
      </w:r>
      <w:r>
        <w:t xml:space="preserve">Um ícone de número 1.</w:t>
      </w:r>
      <w:r>
        <w:t xml:space="preserve"> </w:t>
      </w:r>
      <w:r>
        <w:t xml:space="preserve">, copie um painel de controle existente</w:t>
      </w:r>
      <w:r>
        <w:t xml:space="preserve"> </w:t>
      </w:r>
      <w:r>
        <w:t xml:space="preserve">Um ícone de número 2.</w:t>
      </w:r>
      <w:r>
        <w:t xml:space="preserve"> </w:t>
      </w:r>
      <w:r>
        <w:t xml:space="preserve">, e exclua um painel de controle</w:t>
      </w:r>
      <w:r>
        <w:t xml:space="preserve"> </w:t>
      </w:r>
      <w:r>
        <w:t xml:space="preserve">Um ícone de número 3</w:t>
      </w:r>
      <w:r>
        <w:t xml:space="preserve"> </w:t>
      </w:r>
      <w:r>
        <w:t xml:space="preserve"> </w:t>
      </w:r>
      <w:r>
        <w:t xml:space="preserve">desta página. Para editar um painel, clique no nome do painel</w:t>
      </w:r>
      <w:r>
        <w:t xml:space="preserve"> </w:t>
      </w:r>
      <w:r>
        <w:t xml:space="preserve">Um ícone de número 4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ocê também pode copiar um link de página para a página Gerenciar painéis de controle</w:t>
      </w:r>
      <w:r>
        <w:t xml:space="preserve"> </w:t>
      </w:r>
      <w:r>
        <w:t xml:space="preserve">Um ícone de número 5.</w:t>
      </w:r>
      <w:r>
        <w:t xml:space="preserve"> </w:t>
      </w:r>
      <w:r>
        <w:t xml:space="preserve">, ou escolha fechar esta página</w:t>
      </w:r>
      <w:r>
        <w:t xml:space="preserve"> </w:t>
      </w:r>
      <w:r>
        <w:t xml:space="preserve">Um ícone de número 6.</w:t>
      </w:r>
      <w:r>
        <w:t xml:space="preserve"> </w:t>
      </w:r>
      <w:r>
        <w:t xml:space="preserve">.</w:t>
      </w:r>
    </w:p>
    <w:bookmarkEnd w:id="23"/>
    <w:bookmarkStart w:id="26" w:name="X0ec211801b85a551a9a1c3a528bce5eb4937ada"/>
    <w:p>
      <w:pPr>
        <w:pStyle w:val="Heading2"/>
      </w:pPr>
      <w:r>
        <w:t xml:space="preserve">Preciso 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 administradores para seus usuários finais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riação e gerenciamento de painéis de controle</w:t>
        </w:r>
      </w:hyperlink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Criação e gerenciamento de espaços de trabalho</w:t>
        </w:r>
      </w:hyperlink>
    </w:p>
    <w:bookmarkEnd w:id="26"/>
    <w:bookmarkStart w:id="28" w:name="X6fec9d064514ea0c975488b274d815855ce9fee"/>
    <w:p>
      <w:pPr>
        <w:pStyle w:val="Heading2"/>
      </w:pPr>
      <w:r>
        <w:t xml:space="preserve">Preciso 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 pessoal em áreas de trabalho e painéis de controle.</w:t>
      </w:r>
    </w:p>
    <w:p>
      <w:pPr>
        <w:pStyle w:val="BodyText"/>
      </w:pPr>
      <w:hyperlink r:id="rId27">
        <w:r>
          <w:rPr>
            <w:rStyle w:val="Hyperlink"/>
          </w:rPr>
          <w:t xml:space="preserve">Personalizando áreas de trabalho e painéis de controle</w:t>
        </w:r>
      </w:hyperlink>
    </w:p>
    <w:bookmarkEnd w:id="28"/>
    <w:bookmarkStart w:id="60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9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30" w:name="A"/>
            <w:bookmarkEnd w:id="30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1"/>
          </w:p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8" w:name="B"/>
            <w:bookmarkEnd w:id="38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0" w:name="C"/>
            <w:bookmarkEnd w:id="40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2" w:name="D"/>
            <w:bookmarkEnd w:id="42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E"/>
            <w:bookmarkEnd w:id="43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F"/>
            <w:bookmarkEnd w:id="44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5" w:name="G"/>
            <w:bookmarkEnd w:id="45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6" w:name="H"/>
            <w:bookmarkEnd w:id="46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I"/>
            <w:bookmarkEnd w:id="47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L"/>
            <w:bookmarkEnd w:id="48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9" w:name="M"/>
            <w:bookmarkEnd w:id="49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0" w:name="N"/>
            <w:bookmarkEnd w:id="50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O"/>
            <w:bookmarkEnd w:id="51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2" w:name="P"/>
            <w:bookmarkEnd w:id="52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3" w:name="Q"/>
            <w:bookmarkEnd w:id="53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4" w:name="R"/>
            <w:bookmarkEnd w:id="54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S"/>
            <w:bookmarkEnd w:id="55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T"/>
            <w:bookmarkEnd w:id="56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U"/>
            <w:bookmarkEnd w:id="57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8" w:name="V"/>
            <w:bookmarkEnd w:id="58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9" w:name="Z"/>
            <w:bookmarkEnd w:id="59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r painéis: Com o que você precisa de ajuda?</dc:title>
  <dc:creator/>
  <cp:keywords/>
  <dcterms:created xsi:type="dcterms:W3CDTF">2025-02-19T13:01:40Z</dcterms:created>
  <dcterms:modified xsi:type="dcterms:W3CDTF">2025-02-19T13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